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7DC6A" w14:textId="5A0EADBB" w:rsidR="0083061E" w:rsidRDefault="006B6A96" w:rsidP="005837E4">
      <w:pPr>
        <w:pStyle w:val="Heading1"/>
        <w:ind w:left="2160" w:firstLine="720"/>
      </w:pPr>
      <w:r>
        <w:t>L</w:t>
      </w:r>
      <w:r w:rsidR="00077487">
        <w:t xml:space="preserve">ea SWCD </w:t>
      </w:r>
      <w:r w:rsidR="0083061E">
        <w:t>Board of Supervisors</w:t>
      </w:r>
    </w:p>
    <w:p w14:paraId="1A6FB35D" w14:textId="5CF9FD3D" w:rsidR="000F3352" w:rsidRDefault="00F622AB" w:rsidP="00A6714D">
      <w:pPr>
        <w:spacing w:after="0" w:line="240" w:lineRule="auto"/>
        <w:jc w:val="center"/>
        <w:rPr>
          <w:rFonts w:ascii="Georgia" w:hAnsi="Georgia"/>
        </w:rPr>
      </w:pPr>
      <w:proofErr w:type="gramStart"/>
      <w:r>
        <w:rPr>
          <w:rFonts w:ascii="Georgia" w:hAnsi="Georgia"/>
        </w:rPr>
        <w:t xml:space="preserve">Board </w:t>
      </w:r>
      <w:r w:rsidR="00AE676B">
        <w:rPr>
          <w:rFonts w:ascii="Georgia" w:hAnsi="Georgia"/>
        </w:rPr>
        <w:t xml:space="preserve"> Meeting</w:t>
      </w:r>
      <w:proofErr w:type="gramEnd"/>
      <w:r w:rsidR="00AE676B">
        <w:rPr>
          <w:rFonts w:ascii="Georgia" w:hAnsi="Georgia"/>
        </w:rPr>
        <w:t xml:space="preserve"> Minutes</w:t>
      </w:r>
    </w:p>
    <w:p w14:paraId="4A40BCFE" w14:textId="191F35F1" w:rsidR="00947BFF" w:rsidRPr="000F3352" w:rsidRDefault="00E16FA6" w:rsidP="00947BFF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February 12</w:t>
      </w:r>
      <w:r w:rsidR="002F1843">
        <w:rPr>
          <w:rFonts w:ascii="Georgia" w:hAnsi="Georgia"/>
        </w:rPr>
        <w:t>,2026</w:t>
      </w:r>
    </w:p>
    <w:p w14:paraId="309F3DAE" w14:textId="77777777" w:rsidR="00103AD1" w:rsidRPr="000F3352" w:rsidRDefault="00103AD1" w:rsidP="000F3352">
      <w:pPr>
        <w:spacing w:after="0" w:line="240" w:lineRule="auto"/>
        <w:jc w:val="center"/>
        <w:rPr>
          <w:rFonts w:ascii="Georgia" w:hAnsi="Georgia"/>
        </w:rPr>
      </w:pPr>
    </w:p>
    <w:p w14:paraId="720CBA07" w14:textId="17F5B028" w:rsidR="00AE676B" w:rsidRDefault="00103AD1" w:rsidP="00AE676B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Present:</w:t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  <w:b/>
          <w:u w:val="single"/>
        </w:rPr>
        <w:t>Others Present:</w:t>
      </w:r>
      <w:bookmarkStart w:id="0" w:name="_Hlk116456702"/>
      <w:r w:rsidR="00AE676B">
        <w:rPr>
          <w:rFonts w:ascii="Georgia" w:hAnsi="Georgia"/>
        </w:rPr>
        <w:t xml:space="preserve"> </w:t>
      </w:r>
    </w:p>
    <w:p w14:paraId="5EA337BF" w14:textId="09C239B3" w:rsidR="00A84177" w:rsidRDefault="00193BA3" w:rsidP="007561CD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Cody Hudson, Vise-Chairman</w:t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7561CD">
        <w:rPr>
          <w:rFonts w:ascii="Georgia" w:hAnsi="Georgia"/>
        </w:rPr>
        <w:tab/>
      </w:r>
      <w:r w:rsidR="00F622AB">
        <w:rPr>
          <w:rFonts w:ascii="Georgia" w:hAnsi="Georgia"/>
        </w:rPr>
        <w:t xml:space="preserve">            </w:t>
      </w:r>
      <w:r w:rsidR="00D43FAC">
        <w:rPr>
          <w:rFonts w:ascii="Georgia" w:hAnsi="Georgia"/>
        </w:rPr>
        <w:t xml:space="preserve">  </w:t>
      </w:r>
      <w:r w:rsidR="007561CD">
        <w:rPr>
          <w:rFonts w:ascii="Georgia" w:hAnsi="Georgia"/>
        </w:rPr>
        <w:t>Ryan Lenz, PLJV</w:t>
      </w:r>
    </w:p>
    <w:p w14:paraId="733CCED6" w14:textId="28009C51" w:rsidR="00EF1F8A" w:rsidRDefault="00457888" w:rsidP="00174A8B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Ava Benge, Supervisor</w:t>
      </w:r>
      <w:r>
        <w:rPr>
          <w:rFonts w:ascii="Georgia" w:hAnsi="Georgia"/>
        </w:rPr>
        <w:tab/>
        <w:t xml:space="preserve">       </w:t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7C5478">
        <w:rPr>
          <w:rFonts w:ascii="Georgia" w:hAnsi="Georgia"/>
        </w:rPr>
        <w:tab/>
      </w:r>
      <w:r w:rsidR="00F622AB">
        <w:rPr>
          <w:rFonts w:ascii="Georgia" w:hAnsi="Georgia"/>
        </w:rPr>
        <w:t>Shay Hager, Lea</w:t>
      </w:r>
      <w:r w:rsidR="00F622AB" w:rsidRPr="007C5478">
        <w:rPr>
          <w:rFonts w:ascii="Georgia" w:hAnsi="Georgia"/>
        </w:rPr>
        <w:t xml:space="preserve"> </w:t>
      </w:r>
      <w:r w:rsidR="00F622AB">
        <w:rPr>
          <w:rFonts w:ascii="Georgia" w:hAnsi="Georgia"/>
        </w:rPr>
        <w:t xml:space="preserve">SWCD           </w:t>
      </w:r>
    </w:p>
    <w:bookmarkEnd w:id="0"/>
    <w:p w14:paraId="4BA1ED83" w14:textId="77777777" w:rsidR="004C07CC" w:rsidRDefault="00193BA3" w:rsidP="00193BA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Sharla Kennedy, Supervisor  </w:t>
      </w:r>
    </w:p>
    <w:p w14:paraId="1E218E97" w14:textId="65CC9CB6" w:rsidR="004C07CC" w:rsidRDefault="00193BA3" w:rsidP="004C07C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</w:t>
      </w:r>
      <w:r w:rsidR="004C07CC">
        <w:rPr>
          <w:rFonts w:ascii="Georgia" w:hAnsi="Georgia"/>
        </w:rPr>
        <w:t>Brent Van Dyke, Supervisor</w:t>
      </w:r>
      <w:r w:rsidR="004C07CC">
        <w:rPr>
          <w:rFonts w:ascii="Georgia" w:hAnsi="Georgia"/>
        </w:rPr>
        <w:tab/>
      </w:r>
    </w:p>
    <w:p w14:paraId="2620706E" w14:textId="0867E730" w:rsidR="00F622AB" w:rsidRDefault="00F622AB" w:rsidP="00193BA3">
      <w:pPr>
        <w:spacing w:after="0" w:line="240" w:lineRule="auto"/>
        <w:rPr>
          <w:rFonts w:ascii="Georgia" w:hAnsi="Georgia"/>
        </w:rPr>
      </w:pPr>
    </w:p>
    <w:p w14:paraId="02A57C02" w14:textId="684A7926" w:rsidR="00681056" w:rsidRDefault="00E03758" w:rsidP="0068105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        </w:t>
      </w:r>
      <w:r w:rsidR="00CC6579">
        <w:rPr>
          <w:rFonts w:ascii="Georgia" w:hAnsi="Georgia"/>
        </w:rPr>
        <w:tab/>
      </w:r>
    </w:p>
    <w:p w14:paraId="4C8B0E59" w14:textId="77777777" w:rsidR="00A70143" w:rsidRDefault="00947BFF" w:rsidP="00413201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Absent</w:t>
      </w:r>
      <w:r w:rsidRPr="000F3352">
        <w:rPr>
          <w:rFonts w:ascii="Georgia" w:hAnsi="Georgia"/>
        </w:rPr>
        <w:t>:</w:t>
      </w:r>
    </w:p>
    <w:p w14:paraId="05FE6BD5" w14:textId="5BE034A7" w:rsidR="001E442F" w:rsidRDefault="0059160B" w:rsidP="00501E29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John Norris, Supervisor</w:t>
      </w:r>
    </w:p>
    <w:p w14:paraId="2D1F2F2C" w14:textId="77777777" w:rsidR="00457888" w:rsidRDefault="00457888" w:rsidP="00501E29">
      <w:pPr>
        <w:spacing w:after="0" w:line="240" w:lineRule="auto"/>
        <w:rPr>
          <w:rFonts w:ascii="Georgia" w:hAnsi="Georgia"/>
        </w:rPr>
      </w:pPr>
    </w:p>
    <w:p w14:paraId="68898005" w14:textId="2BC1B0F5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 xml:space="preserve">Call </w:t>
      </w:r>
      <w:r w:rsidR="00C905D3" w:rsidRPr="000F3352">
        <w:rPr>
          <w:rFonts w:ascii="Georgia" w:hAnsi="Georgia"/>
          <w:b/>
          <w:u w:val="single"/>
        </w:rPr>
        <w:t>to</w:t>
      </w:r>
      <w:r w:rsidRPr="000F3352">
        <w:rPr>
          <w:rFonts w:ascii="Georgia" w:hAnsi="Georgia"/>
          <w:b/>
          <w:u w:val="single"/>
        </w:rPr>
        <w:t xml:space="preserve"> </w:t>
      </w:r>
      <w:r w:rsidR="00F23FA1" w:rsidRPr="000F3352">
        <w:rPr>
          <w:rFonts w:ascii="Georgia" w:hAnsi="Georgia"/>
          <w:b/>
          <w:u w:val="single"/>
        </w:rPr>
        <w:t>Order.</w:t>
      </w:r>
    </w:p>
    <w:p w14:paraId="09E0CE0D" w14:textId="5A6D58F1" w:rsidR="00AE676B" w:rsidRDefault="00F622AB" w:rsidP="000F3352">
      <w:pPr>
        <w:spacing w:after="0" w:line="240" w:lineRule="auto"/>
        <w:rPr>
          <w:rFonts w:ascii="Georgia" w:hAnsi="Georgia"/>
          <w:noProof/>
        </w:rPr>
      </w:pPr>
      <w:r>
        <w:rPr>
          <w:rFonts w:ascii="Georgia" w:hAnsi="Georgia"/>
        </w:rPr>
        <w:t>Cody Hudson</w:t>
      </w:r>
      <w:r w:rsidR="00B61502">
        <w:rPr>
          <w:rFonts w:ascii="Georgia" w:hAnsi="Georgia"/>
        </w:rPr>
        <w:t xml:space="preserve"> </w:t>
      </w:r>
      <w:r w:rsidR="00AF4FC6">
        <w:rPr>
          <w:rFonts w:ascii="Georgia" w:hAnsi="Georgia"/>
        </w:rPr>
        <w:t>called</w:t>
      </w:r>
      <w:r w:rsidR="0082266C">
        <w:rPr>
          <w:rFonts w:ascii="Georgia" w:hAnsi="Georgia"/>
          <w:noProof/>
        </w:rPr>
        <w:t xml:space="preserve"> the meeting to order at </w:t>
      </w:r>
      <w:r w:rsidR="00980618">
        <w:rPr>
          <w:rFonts w:ascii="Georgia" w:hAnsi="Georgia"/>
          <w:noProof/>
        </w:rPr>
        <w:t>1:</w:t>
      </w:r>
      <w:r w:rsidR="007B6020">
        <w:rPr>
          <w:rFonts w:ascii="Georgia" w:hAnsi="Georgia"/>
          <w:noProof/>
        </w:rPr>
        <w:t>0</w:t>
      </w:r>
      <w:r w:rsidR="0065134A">
        <w:rPr>
          <w:rFonts w:ascii="Georgia" w:hAnsi="Georgia"/>
          <w:noProof/>
        </w:rPr>
        <w:t>2</w:t>
      </w:r>
      <w:r w:rsidR="007B6020">
        <w:rPr>
          <w:rFonts w:ascii="Georgia" w:hAnsi="Georgia"/>
          <w:noProof/>
        </w:rPr>
        <w:t xml:space="preserve"> </w:t>
      </w:r>
      <w:r w:rsidR="000C24F5">
        <w:rPr>
          <w:rFonts w:ascii="Georgia" w:hAnsi="Georgia"/>
          <w:noProof/>
        </w:rPr>
        <w:t>PM</w:t>
      </w:r>
    </w:p>
    <w:p w14:paraId="31D7F22D" w14:textId="77777777" w:rsidR="004511EA" w:rsidRDefault="004511EA" w:rsidP="000F3352">
      <w:pPr>
        <w:spacing w:after="0" w:line="240" w:lineRule="auto"/>
        <w:rPr>
          <w:rFonts w:ascii="Georgia" w:hAnsi="Georgia"/>
          <w:noProof/>
        </w:rPr>
      </w:pPr>
    </w:p>
    <w:p w14:paraId="74502744" w14:textId="534DCC97" w:rsid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Pledge of Allegiance</w:t>
      </w:r>
      <w:r w:rsidR="000C24F5">
        <w:rPr>
          <w:rFonts w:ascii="Georgia" w:hAnsi="Georgia"/>
          <w:b/>
          <w:u w:val="single"/>
        </w:rPr>
        <w:t xml:space="preserve"> – </w:t>
      </w:r>
      <w:r w:rsidR="0065134A">
        <w:rPr>
          <w:rFonts w:ascii="Georgia" w:hAnsi="Georgia"/>
          <w:b/>
          <w:u w:val="single"/>
        </w:rPr>
        <w:t>Brent Van Dyke</w:t>
      </w:r>
    </w:p>
    <w:p w14:paraId="3A668F2C" w14:textId="77777777" w:rsidR="00531AB1" w:rsidRPr="004511EA" w:rsidRDefault="00531AB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767377F3" w14:textId="07BAD77E" w:rsidR="004511EA" w:rsidRPr="004511EA" w:rsidRDefault="004511EA" w:rsidP="000F3352">
      <w:pPr>
        <w:spacing w:after="0" w:line="240" w:lineRule="auto"/>
        <w:rPr>
          <w:rFonts w:ascii="Georgia" w:hAnsi="Georgia"/>
          <w:b/>
          <w:u w:val="single"/>
        </w:rPr>
      </w:pPr>
      <w:r w:rsidRPr="004511EA">
        <w:rPr>
          <w:rFonts w:ascii="Georgia" w:hAnsi="Georgia"/>
          <w:b/>
          <w:u w:val="single"/>
        </w:rPr>
        <w:t>Invocation</w:t>
      </w:r>
      <w:r w:rsidR="00531AB1">
        <w:rPr>
          <w:rFonts w:ascii="Georgia" w:hAnsi="Georgia"/>
          <w:b/>
          <w:u w:val="single"/>
        </w:rPr>
        <w:t xml:space="preserve">- </w:t>
      </w:r>
      <w:r w:rsidR="00A84041">
        <w:rPr>
          <w:rFonts w:ascii="Georgia" w:hAnsi="Georgia"/>
          <w:b/>
          <w:u w:val="single"/>
        </w:rPr>
        <w:t>Jeremy Gonzales</w:t>
      </w:r>
    </w:p>
    <w:p w14:paraId="431AC576" w14:textId="77777777" w:rsidR="00472D94" w:rsidRDefault="00472D94" w:rsidP="0031560F">
      <w:pPr>
        <w:spacing w:after="0" w:line="240" w:lineRule="auto"/>
        <w:rPr>
          <w:rFonts w:ascii="Georgia" w:hAnsi="Georgia"/>
          <w:b/>
          <w:u w:val="single"/>
        </w:rPr>
      </w:pPr>
    </w:p>
    <w:p w14:paraId="37349493" w14:textId="6ABE9163" w:rsidR="0031560F" w:rsidRDefault="0031560F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Agenda.</w:t>
      </w:r>
    </w:p>
    <w:p w14:paraId="7D5D20B8" w14:textId="46F8F157" w:rsidR="00FA5D4C" w:rsidRDefault="00A84041" w:rsidP="00AE30EC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Brent Van Dyke made a motion to accept the </w:t>
      </w:r>
      <w:r w:rsidR="006A6272">
        <w:rPr>
          <w:rFonts w:ascii="Georgia" w:hAnsi="Georgia"/>
        </w:rPr>
        <w:t>agenda, Sharla Kennedy seconded the motion. Vote was taken and motion passed.</w:t>
      </w:r>
    </w:p>
    <w:p w14:paraId="38B438B5" w14:textId="77777777" w:rsidR="007E3437" w:rsidRDefault="007E3437" w:rsidP="000F3352">
      <w:pPr>
        <w:spacing w:after="0" w:line="240" w:lineRule="auto"/>
        <w:rPr>
          <w:rFonts w:ascii="Georgia" w:hAnsi="Georgia"/>
        </w:rPr>
      </w:pPr>
    </w:p>
    <w:p w14:paraId="5419DBBA" w14:textId="1815E666" w:rsidR="00162E55" w:rsidRDefault="001A5853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 xml:space="preserve">Approve the </w:t>
      </w:r>
      <w:r w:rsidR="00F23FA1">
        <w:rPr>
          <w:rFonts w:ascii="Georgia" w:hAnsi="Georgia"/>
          <w:b/>
          <w:u w:val="single"/>
        </w:rPr>
        <w:t>Minutes.</w:t>
      </w:r>
    </w:p>
    <w:p w14:paraId="7C4CFA0C" w14:textId="20B9CF32" w:rsidR="00A66E00" w:rsidRDefault="0027028F" w:rsidP="00A66E00">
      <w:pPr>
        <w:spacing w:after="0" w:line="240" w:lineRule="auto"/>
        <w:rPr>
          <w:rFonts w:ascii="Georgia" w:hAnsi="Georgia"/>
        </w:rPr>
      </w:pPr>
      <w:bookmarkStart w:id="1" w:name="_Hlk42765857"/>
      <w:r>
        <w:rPr>
          <w:rFonts w:ascii="Georgia" w:hAnsi="Georgia"/>
        </w:rPr>
        <w:t xml:space="preserve">Ava Benge made a motion to approve the minutes as presented, Sharla Kennedy seconded the motion. Vote was taken and motion passed. </w:t>
      </w:r>
    </w:p>
    <w:p w14:paraId="23E0ECB2" w14:textId="77777777" w:rsidR="000133AE" w:rsidRDefault="000133AE" w:rsidP="000F3352">
      <w:pPr>
        <w:spacing w:after="0" w:line="240" w:lineRule="auto"/>
        <w:rPr>
          <w:rFonts w:ascii="Georgia" w:hAnsi="Georgia"/>
        </w:rPr>
      </w:pPr>
    </w:p>
    <w:bookmarkEnd w:id="1"/>
    <w:p w14:paraId="485584EF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Treasurer’s Report and Approval of Bills</w:t>
      </w:r>
    </w:p>
    <w:p w14:paraId="2EDE25CF" w14:textId="07169474" w:rsidR="00174D5F" w:rsidRDefault="00C25CEF" w:rsidP="00C905D3">
      <w:pPr>
        <w:spacing w:after="0" w:line="240" w:lineRule="auto"/>
        <w:rPr>
          <w:rFonts w:ascii="Georgia" w:hAnsi="Georgia"/>
        </w:rPr>
      </w:pPr>
      <w:bookmarkStart w:id="2" w:name="_Hlk132279445"/>
      <w:r>
        <w:rPr>
          <w:rFonts w:ascii="Georgia" w:hAnsi="Georgia"/>
        </w:rPr>
        <w:t>Brent Van Dyke made a motion to approve payment of bills and fil</w:t>
      </w:r>
      <w:r w:rsidR="00391797">
        <w:rPr>
          <w:rFonts w:ascii="Georgia" w:hAnsi="Georgia"/>
        </w:rPr>
        <w:t xml:space="preserve">e the treasure report, Ava Benge seconded the motion. Vote was taken and motion passed. </w:t>
      </w:r>
    </w:p>
    <w:bookmarkEnd w:id="2"/>
    <w:p w14:paraId="476FD8D9" w14:textId="77777777" w:rsidR="00C1439A" w:rsidRDefault="00C1439A" w:rsidP="00C905D3">
      <w:pPr>
        <w:spacing w:after="0" w:line="240" w:lineRule="auto"/>
        <w:rPr>
          <w:rFonts w:ascii="Georgia" w:hAnsi="Georgia"/>
          <w:b/>
          <w:u w:val="single"/>
        </w:rPr>
      </w:pPr>
    </w:p>
    <w:p w14:paraId="48E9DC90" w14:textId="4F203C15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Reports</w:t>
      </w:r>
    </w:p>
    <w:p w14:paraId="4EBF6A8F" w14:textId="3C3CA33A" w:rsidR="00C905D3" w:rsidRDefault="00C905D3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MDA – </w:t>
      </w:r>
    </w:p>
    <w:p w14:paraId="2067DF85" w14:textId="50648B30" w:rsidR="00C905D3" w:rsidRDefault="00853835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RCS – </w:t>
      </w:r>
    </w:p>
    <w:p w14:paraId="4BF6B68D" w14:textId="53044736" w:rsidR="00C905D3" w:rsidRDefault="00F56A26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NMACD/NACD</w:t>
      </w:r>
      <w:r w:rsidR="007840AC">
        <w:rPr>
          <w:rFonts w:ascii="Georgia" w:hAnsi="Georgia"/>
        </w:rPr>
        <w:t xml:space="preserve">– </w:t>
      </w:r>
    </w:p>
    <w:p w14:paraId="52C612C4" w14:textId="7D4ECC65" w:rsidR="00F56A26" w:rsidRDefault="00F56A26" w:rsidP="00FB4DC4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D</w:t>
      </w:r>
      <w:r w:rsidR="00A67BC5">
        <w:rPr>
          <w:rFonts w:ascii="Georgia" w:hAnsi="Georgia"/>
        </w:rPr>
        <w:t xml:space="preserve">istrict Report </w:t>
      </w:r>
      <w:r w:rsidR="008332C2">
        <w:rPr>
          <w:rFonts w:ascii="Georgia" w:hAnsi="Georgia"/>
        </w:rPr>
        <w:t>–</w:t>
      </w:r>
      <w:r w:rsidRPr="00FB4DC4">
        <w:rPr>
          <w:rFonts w:ascii="Georgia" w:hAnsi="Georgia"/>
        </w:rPr>
        <w:t xml:space="preserve"> </w:t>
      </w:r>
    </w:p>
    <w:p w14:paraId="0AC5E7E2" w14:textId="184EC58F" w:rsidR="00271954" w:rsidRDefault="00271954" w:rsidP="00C905D3">
      <w:pPr>
        <w:spacing w:after="0" w:line="240" w:lineRule="auto"/>
        <w:rPr>
          <w:rFonts w:ascii="Georgia" w:hAnsi="Georgia"/>
        </w:rPr>
      </w:pPr>
    </w:p>
    <w:p w14:paraId="75A34900" w14:textId="786DF16E" w:rsidR="001177BE" w:rsidRDefault="001177BE" w:rsidP="001177BE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Old Business</w:t>
      </w:r>
    </w:p>
    <w:p w14:paraId="43CF86AE" w14:textId="77777777" w:rsidR="001177BE" w:rsidRDefault="001177BE" w:rsidP="00C905D3">
      <w:pPr>
        <w:spacing w:after="0" w:line="240" w:lineRule="auto"/>
        <w:rPr>
          <w:rFonts w:ascii="Georgia" w:hAnsi="Georgia"/>
        </w:rPr>
      </w:pPr>
    </w:p>
    <w:p w14:paraId="655D89C3" w14:textId="77777777" w:rsidR="00C905D3" w:rsidRDefault="00C905D3" w:rsidP="00C905D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New Business</w:t>
      </w:r>
    </w:p>
    <w:p w14:paraId="0E993F4A" w14:textId="51813B27" w:rsidR="001F6132" w:rsidRDefault="001F6132" w:rsidP="001F6132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>Playa Lake Joint Venture</w:t>
      </w:r>
      <w:r w:rsidR="00350F9A">
        <w:rPr>
          <w:rFonts w:ascii="Georgia" w:hAnsi="Georgia"/>
        </w:rPr>
        <w:t>-</w:t>
      </w:r>
      <w:r>
        <w:rPr>
          <w:rFonts w:ascii="Georgia" w:hAnsi="Georgia"/>
        </w:rPr>
        <w:t xml:space="preserve"> </w:t>
      </w:r>
      <w:r w:rsidR="009548F8">
        <w:rPr>
          <w:rFonts w:ascii="Georgia" w:hAnsi="Georgia"/>
        </w:rPr>
        <w:t>Ryan Lentz updated the committee</w:t>
      </w:r>
      <w:r w:rsidR="00350F9A">
        <w:rPr>
          <w:rFonts w:ascii="Georgia" w:hAnsi="Georgia"/>
        </w:rPr>
        <w:t xml:space="preserve">. Brent Van Dyke made a motion to accept the contract with the Petersons, Ava Benge seconded the motion. Vote was taken and motion passed. </w:t>
      </w:r>
    </w:p>
    <w:p w14:paraId="1BECC3B8" w14:textId="790353F1" w:rsidR="00114408" w:rsidRPr="001F6132" w:rsidRDefault="00350F9A" w:rsidP="001F6132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 xml:space="preserve">Open Meetings Resolution – Ave Benge made a motion to pass the resolution, Brent Van Dyke seconded the motion. Vote was taken and motion passed. </w:t>
      </w:r>
    </w:p>
    <w:p w14:paraId="69BAB793" w14:textId="2952F1B8" w:rsidR="00F9671E" w:rsidRDefault="00350F9A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t xml:space="preserve">Mr. David Shaw – Mr. Shaw presented to the Board and started talks about the hospital district buying the property and building from Lea SWCD. </w:t>
      </w:r>
    </w:p>
    <w:p w14:paraId="6CFE97D6" w14:textId="2F807545" w:rsidR="000E06EB" w:rsidRDefault="00350F9A" w:rsidP="0030507E">
      <w:pPr>
        <w:pStyle w:val="ListParagraph"/>
        <w:numPr>
          <w:ilvl w:val="0"/>
          <w:numId w:val="11"/>
        </w:numPr>
        <w:spacing w:after="0" w:line="240" w:lineRule="auto"/>
        <w:ind w:left="1440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Jeremy Gonzales Board Position – Brent Van Dyke nominated Jeremy Gonzales into position 3, with no other persons being nominated, Brent Van Dyke made a motion to appoint Jeremy Gonzales, Sharla Kennedy seconded the motion. Vote was taken and motion passed. </w:t>
      </w:r>
    </w:p>
    <w:p w14:paraId="374BA739" w14:textId="77777777" w:rsidR="00A0352B" w:rsidRDefault="00A0352B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11720BC5" w14:textId="3433D211" w:rsidR="00AB47B9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  <w:r w:rsidRPr="00421722">
        <w:rPr>
          <w:rFonts w:ascii="Georgia" w:hAnsi="Georgia"/>
          <w:b/>
          <w:u w:val="single"/>
        </w:rPr>
        <w:t>Correspondents</w:t>
      </w:r>
      <w:r w:rsidR="001A6AAA">
        <w:rPr>
          <w:rFonts w:ascii="Georgia" w:hAnsi="Georgia"/>
          <w:b/>
          <w:u w:val="single"/>
        </w:rPr>
        <w:t xml:space="preserve">- </w:t>
      </w:r>
    </w:p>
    <w:p w14:paraId="5327938C" w14:textId="77777777" w:rsidR="00421722" w:rsidRPr="00421722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2B7199A6" w14:textId="5657694F" w:rsidR="00AA10AF" w:rsidRDefault="006C6B94" w:rsidP="00517543">
      <w:pPr>
        <w:rPr>
          <w:rFonts w:ascii="Georgia" w:hAnsi="Georgia"/>
          <w:b/>
          <w:u w:val="single"/>
        </w:rPr>
      </w:pPr>
      <w:r w:rsidRPr="0079221F">
        <w:rPr>
          <w:rFonts w:ascii="Georgia" w:hAnsi="Georgia"/>
          <w:b/>
          <w:u w:val="single"/>
        </w:rPr>
        <w:t>A</w:t>
      </w:r>
      <w:r w:rsidR="001D61FD" w:rsidRPr="0079221F">
        <w:rPr>
          <w:rFonts w:ascii="Georgia" w:hAnsi="Georgia"/>
          <w:b/>
          <w:u w:val="single"/>
        </w:rPr>
        <w:t>djourn</w:t>
      </w:r>
      <w:r w:rsidR="00F15B1E">
        <w:rPr>
          <w:rFonts w:ascii="Georgia" w:hAnsi="Georgia"/>
          <w:b/>
          <w:u w:val="single"/>
        </w:rPr>
        <w:t xml:space="preserve"> </w:t>
      </w:r>
      <w:r w:rsidR="00350F9A">
        <w:rPr>
          <w:rFonts w:ascii="Georgia" w:hAnsi="Georgia"/>
          <w:b/>
          <w:u w:val="single"/>
        </w:rPr>
        <w:t>2:05</w:t>
      </w:r>
    </w:p>
    <w:p w14:paraId="0A44F9ED" w14:textId="2A3AC0F1" w:rsidR="00103AD1" w:rsidRPr="000F3352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  <w:r w:rsidRPr="000F3352">
        <w:rPr>
          <w:rFonts w:ascii="Georgia" w:hAnsi="Georgia"/>
          <w:b/>
          <w:u w:val="single"/>
        </w:rPr>
        <w:t>Approved by:</w:t>
      </w:r>
      <w:r w:rsidR="00ED7B7A">
        <w:rPr>
          <w:rFonts w:ascii="Georgia" w:hAnsi="Georgia"/>
          <w:b/>
          <w:u w:val="single"/>
        </w:rPr>
        <w:t xml:space="preserve"> </w:t>
      </w:r>
    </w:p>
    <w:p w14:paraId="13349C9E" w14:textId="77777777" w:rsidR="00103AD1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6469109E" w14:textId="77777777" w:rsidR="00173C48" w:rsidRPr="000F3352" w:rsidRDefault="00173C48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3FB1B748" w14:textId="0A0679CF" w:rsidR="0000643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</w:rPr>
        <w:t>__________________________</w:t>
      </w:r>
      <w:r w:rsidRPr="000F3352">
        <w:rPr>
          <w:rFonts w:ascii="Georgia" w:hAnsi="Georgia"/>
        </w:rPr>
        <w:tab/>
        <w:t>Date: _________________</w:t>
      </w:r>
    </w:p>
    <w:sectPr w:rsidR="00006431" w:rsidRPr="000F3352" w:rsidSect="007E26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AC4A4" w14:textId="77777777" w:rsidR="00F3113F" w:rsidRDefault="00F3113F" w:rsidP="002C7095">
      <w:pPr>
        <w:spacing w:after="0" w:line="240" w:lineRule="auto"/>
      </w:pPr>
      <w:r>
        <w:separator/>
      </w:r>
    </w:p>
  </w:endnote>
  <w:endnote w:type="continuationSeparator" w:id="0">
    <w:p w14:paraId="029F97C0" w14:textId="77777777" w:rsidR="00F3113F" w:rsidRDefault="00F3113F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CDDDD" w14:textId="77777777" w:rsidR="004079B8" w:rsidRDefault="00407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94CEB" w14:textId="77777777" w:rsidR="004079B8" w:rsidRDefault="004079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486FF" w14:textId="77777777" w:rsidR="004079B8" w:rsidRDefault="00407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069FA" w14:textId="77777777" w:rsidR="00F3113F" w:rsidRDefault="00F3113F" w:rsidP="002C7095">
      <w:pPr>
        <w:spacing w:after="0" w:line="240" w:lineRule="auto"/>
      </w:pPr>
      <w:r>
        <w:separator/>
      </w:r>
    </w:p>
  </w:footnote>
  <w:footnote w:type="continuationSeparator" w:id="0">
    <w:p w14:paraId="3AC31A3A" w14:textId="77777777" w:rsidR="00F3113F" w:rsidRDefault="00F3113F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0A33" w14:textId="77777777" w:rsidR="004079B8" w:rsidRDefault="00407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1B7C" w14:textId="2066A513" w:rsidR="00FF00A5" w:rsidRPr="00DA2A59" w:rsidRDefault="00350F9A" w:rsidP="00FF00A5">
    <w:pPr>
      <w:spacing w:after="0"/>
      <w:jc w:val="center"/>
      <w:rPr>
        <w:rFonts w:ascii="Times New Roman" w:hAnsi="Times New Roman"/>
      </w:rPr>
    </w:pPr>
    <w:sdt>
      <w:sdtPr>
        <w:id w:val="-1111973215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8BB9E5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F00A5">
      <w:rPr>
        <w:noProof/>
      </w:rPr>
      <w:drawing>
        <wp:anchor distT="0" distB="0" distL="114300" distR="114300" simplePos="0" relativeHeight="251657216" behindDoc="1" locked="0" layoutInCell="1" allowOverlap="1" wp14:anchorId="65D3C3C0" wp14:editId="08098009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1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00A5">
      <w:ptab w:relativeTo="margin" w:alignment="left" w:leader="none"/>
    </w:r>
    <w:r w:rsidR="00FF00A5"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="00FF00A5"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0EB4108F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CEBED62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Pr="00DA2A59">
      <w:rPr>
        <w:rFonts w:ascii="Times New Roman" w:hAnsi="Times New Roman"/>
        <w:sz w:val="18"/>
        <w:szCs w:val="18"/>
        <w:u w:val="single"/>
      </w:rPr>
      <w:t xml:space="preserve"> FAX: (575) 396-5768</w:t>
    </w:r>
  </w:p>
  <w:p w14:paraId="71FE9241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A641B" w14:textId="77777777" w:rsidR="004079B8" w:rsidRDefault="00407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B2BDE"/>
    <w:multiLevelType w:val="hybridMultilevel"/>
    <w:tmpl w:val="677EE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BD170D"/>
    <w:multiLevelType w:val="hybridMultilevel"/>
    <w:tmpl w:val="F94470BE"/>
    <w:lvl w:ilvl="0" w:tplc="577A53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C6D1C"/>
    <w:multiLevelType w:val="hybridMultilevel"/>
    <w:tmpl w:val="A1522E9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4943E0"/>
    <w:multiLevelType w:val="hybridMultilevel"/>
    <w:tmpl w:val="C1161A36"/>
    <w:lvl w:ilvl="0" w:tplc="B43ACB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4476A9"/>
    <w:multiLevelType w:val="hybridMultilevel"/>
    <w:tmpl w:val="688E7A96"/>
    <w:lvl w:ilvl="0" w:tplc="31DAF7F8">
      <w:start w:val="1"/>
      <w:numFmt w:val="upp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308A550C"/>
    <w:multiLevelType w:val="hybridMultilevel"/>
    <w:tmpl w:val="57E6905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8B67CD"/>
    <w:multiLevelType w:val="hybridMultilevel"/>
    <w:tmpl w:val="5F5EF3E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E2654B"/>
    <w:multiLevelType w:val="hybridMultilevel"/>
    <w:tmpl w:val="7728C73E"/>
    <w:lvl w:ilvl="0" w:tplc="A4F03444">
      <w:start w:val="1"/>
      <w:numFmt w:val="upperLetter"/>
      <w:lvlText w:val="%1."/>
      <w:lvlJc w:val="left"/>
      <w:pPr>
        <w:ind w:left="147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9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77D1E"/>
    <w:multiLevelType w:val="hybridMultilevel"/>
    <w:tmpl w:val="7E3C6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E27FE"/>
    <w:multiLevelType w:val="hybridMultilevel"/>
    <w:tmpl w:val="5FF0DBDC"/>
    <w:lvl w:ilvl="0" w:tplc="22C2DA0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2" w15:restartNumberingAfterBreak="0">
    <w:nsid w:val="5CAE4866"/>
    <w:multiLevelType w:val="hybridMultilevel"/>
    <w:tmpl w:val="4718D94C"/>
    <w:lvl w:ilvl="0" w:tplc="9648DE4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45614"/>
    <w:multiLevelType w:val="hybridMultilevel"/>
    <w:tmpl w:val="11345624"/>
    <w:lvl w:ilvl="0" w:tplc="C8E450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028C1"/>
    <w:multiLevelType w:val="hybridMultilevel"/>
    <w:tmpl w:val="855454C2"/>
    <w:lvl w:ilvl="0" w:tplc="077CA00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792BDC"/>
    <w:multiLevelType w:val="hybridMultilevel"/>
    <w:tmpl w:val="7A3E042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991946"/>
    <w:multiLevelType w:val="hybridMultilevel"/>
    <w:tmpl w:val="9FB218B6"/>
    <w:lvl w:ilvl="0" w:tplc="6A4440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016615">
    <w:abstractNumId w:val="9"/>
  </w:num>
  <w:num w:numId="2" w16cid:durableId="1433017075">
    <w:abstractNumId w:val="7"/>
  </w:num>
  <w:num w:numId="3" w16cid:durableId="50887223">
    <w:abstractNumId w:val="6"/>
  </w:num>
  <w:num w:numId="4" w16cid:durableId="1974168694">
    <w:abstractNumId w:val="5"/>
  </w:num>
  <w:num w:numId="5" w16cid:durableId="1086345481">
    <w:abstractNumId w:val="4"/>
  </w:num>
  <w:num w:numId="6" w16cid:durableId="480077959">
    <w:abstractNumId w:val="8"/>
  </w:num>
  <w:num w:numId="7" w16cid:durableId="1329752716">
    <w:abstractNumId w:val="3"/>
  </w:num>
  <w:num w:numId="8" w16cid:durableId="402021229">
    <w:abstractNumId w:val="2"/>
  </w:num>
  <w:num w:numId="9" w16cid:durableId="1668555072">
    <w:abstractNumId w:val="1"/>
  </w:num>
  <w:num w:numId="10" w16cid:durableId="940916418">
    <w:abstractNumId w:val="0"/>
  </w:num>
  <w:num w:numId="11" w16cid:durableId="1240022603">
    <w:abstractNumId w:val="16"/>
  </w:num>
  <w:num w:numId="12" w16cid:durableId="64883114">
    <w:abstractNumId w:val="12"/>
  </w:num>
  <w:num w:numId="13" w16cid:durableId="1864203498">
    <w:abstractNumId w:val="19"/>
  </w:num>
  <w:num w:numId="14" w16cid:durableId="2073850253">
    <w:abstractNumId w:val="24"/>
  </w:num>
  <w:num w:numId="15" w16cid:durableId="7486199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79528331">
    <w:abstractNumId w:val="27"/>
  </w:num>
  <w:num w:numId="17" w16cid:durableId="625699749">
    <w:abstractNumId w:val="11"/>
  </w:num>
  <w:num w:numId="18" w16cid:durableId="879711874">
    <w:abstractNumId w:val="10"/>
  </w:num>
  <w:num w:numId="19" w16cid:durableId="1067999327">
    <w:abstractNumId w:val="17"/>
  </w:num>
  <w:num w:numId="20" w16cid:durableId="67575971">
    <w:abstractNumId w:val="22"/>
  </w:num>
  <w:num w:numId="21" w16cid:durableId="1841582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95000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98459362">
    <w:abstractNumId w:val="15"/>
  </w:num>
  <w:num w:numId="24" w16cid:durableId="318923316">
    <w:abstractNumId w:val="20"/>
  </w:num>
  <w:num w:numId="25" w16cid:durableId="1024941888">
    <w:abstractNumId w:val="25"/>
  </w:num>
  <w:num w:numId="26" w16cid:durableId="623196969">
    <w:abstractNumId w:val="18"/>
  </w:num>
  <w:num w:numId="27" w16cid:durableId="105391868">
    <w:abstractNumId w:val="21"/>
  </w:num>
  <w:num w:numId="28" w16cid:durableId="516890598">
    <w:abstractNumId w:val="26"/>
  </w:num>
  <w:num w:numId="29" w16cid:durableId="1930431177">
    <w:abstractNumId w:val="13"/>
  </w:num>
  <w:num w:numId="30" w16cid:durableId="371273556">
    <w:abstractNumId w:val="23"/>
  </w:num>
  <w:num w:numId="31" w16cid:durableId="182701795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Q1tzQzt7QwNjNW0lEKTi0uzszPAykwtqgFAAvI+B8tAAAA"/>
  </w:docVars>
  <w:rsids>
    <w:rsidRoot w:val="00363B4E"/>
    <w:rsid w:val="00002406"/>
    <w:rsid w:val="00006431"/>
    <w:rsid w:val="00011AE4"/>
    <w:rsid w:val="00012E43"/>
    <w:rsid w:val="00012FE2"/>
    <w:rsid w:val="000133AE"/>
    <w:rsid w:val="0001382B"/>
    <w:rsid w:val="00017849"/>
    <w:rsid w:val="00021010"/>
    <w:rsid w:val="000238C1"/>
    <w:rsid w:val="00023AB1"/>
    <w:rsid w:val="00023EE5"/>
    <w:rsid w:val="00024050"/>
    <w:rsid w:val="00026E57"/>
    <w:rsid w:val="00027EA5"/>
    <w:rsid w:val="00027FC1"/>
    <w:rsid w:val="0003242B"/>
    <w:rsid w:val="000327DE"/>
    <w:rsid w:val="00034B83"/>
    <w:rsid w:val="00037BA3"/>
    <w:rsid w:val="00037D4B"/>
    <w:rsid w:val="00041303"/>
    <w:rsid w:val="0004510B"/>
    <w:rsid w:val="00045B4A"/>
    <w:rsid w:val="00047566"/>
    <w:rsid w:val="00051533"/>
    <w:rsid w:val="00052C1C"/>
    <w:rsid w:val="000558A0"/>
    <w:rsid w:val="0006198E"/>
    <w:rsid w:val="00063FEA"/>
    <w:rsid w:val="000640E5"/>
    <w:rsid w:val="00064852"/>
    <w:rsid w:val="00065E6A"/>
    <w:rsid w:val="000666A3"/>
    <w:rsid w:val="00070363"/>
    <w:rsid w:val="000706B9"/>
    <w:rsid w:val="00071CAB"/>
    <w:rsid w:val="00071D6A"/>
    <w:rsid w:val="00073182"/>
    <w:rsid w:val="00073FC9"/>
    <w:rsid w:val="000747F9"/>
    <w:rsid w:val="00074C61"/>
    <w:rsid w:val="00077487"/>
    <w:rsid w:val="0008068D"/>
    <w:rsid w:val="0008175E"/>
    <w:rsid w:val="00082B93"/>
    <w:rsid w:val="000934A1"/>
    <w:rsid w:val="00095B05"/>
    <w:rsid w:val="00095CBB"/>
    <w:rsid w:val="0009794E"/>
    <w:rsid w:val="000A0736"/>
    <w:rsid w:val="000A201C"/>
    <w:rsid w:val="000A5F66"/>
    <w:rsid w:val="000A6B4E"/>
    <w:rsid w:val="000A7920"/>
    <w:rsid w:val="000B5AD3"/>
    <w:rsid w:val="000B6DC4"/>
    <w:rsid w:val="000C0A7B"/>
    <w:rsid w:val="000C24F5"/>
    <w:rsid w:val="000C5719"/>
    <w:rsid w:val="000D241B"/>
    <w:rsid w:val="000D569D"/>
    <w:rsid w:val="000D5F24"/>
    <w:rsid w:val="000E06EB"/>
    <w:rsid w:val="000E3E45"/>
    <w:rsid w:val="000F02A8"/>
    <w:rsid w:val="000F079C"/>
    <w:rsid w:val="000F2738"/>
    <w:rsid w:val="000F31A1"/>
    <w:rsid w:val="000F3352"/>
    <w:rsid w:val="000F760C"/>
    <w:rsid w:val="00102B30"/>
    <w:rsid w:val="00103AD1"/>
    <w:rsid w:val="00103EB7"/>
    <w:rsid w:val="0010552F"/>
    <w:rsid w:val="001058A0"/>
    <w:rsid w:val="00107C8D"/>
    <w:rsid w:val="00107DB8"/>
    <w:rsid w:val="00114408"/>
    <w:rsid w:val="001144EA"/>
    <w:rsid w:val="0011612B"/>
    <w:rsid w:val="00116267"/>
    <w:rsid w:val="001177BE"/>
    <w:rsid w:val="00121844"/>
    <w:rsid w:val="00125476"/>
    <w:rsid w:val="00126916"/>
    <w:rsid w:val="001301CA"/>
    <w:rsid w:val="0013143F"/>
    <w:rsid w:val="0014760C"/>
    <w:rsid w:val="00150B89"/>
    <w:rsid w:val="00153C40"/>
    <w:rsid w:val="001548AC"/>
    <w:rsid w:val="00156277"/>
    <w:rsid w:val="00162184"/>
    <w:rsid w:val="00162902"/>
    <w:rsid w:val="00162E55"/>
    <w:rsid w:val="0016667B"/>
    <w:rsid w:val="00170FC5"/>
    <w:rsid w:val="00171015"/>
    <w:rsid w:val="001710C7"/>
    <w:rsid w:val="001721A7"/>
    <w:rsid w:val="00173C48"/>
    <w:rsid w:val="00174A8B"/>
    <w:rsid w:val="00174D5F"/>
    <w:rsid w:val="00176298"/>
    <w:rsid w:val="00177212"/>
    <w:rsid w:val="00180999"/>
    <w:rsid w:val="0018628A"/>
    <w:rsid w:val="0018648C"/>
    <w:rsid w:val="00186C50"/>
    <w:rsid w:val="00193170"/>
    <w:rsid w:val="00193A1E"/>
    <w:rsid w:val="00193BA3"/>
    <w:rsid w:val="00194444"/>
    <w:rsid w:val="00195684"/>
    <w:rsid w:val="001962C7"/>
    <w:rsid w:val="0019720F"/>
    <w:rsid w:val="001A1F79"/>
    <w:rsid w:val="001A2066"/>
    <w:rsid w:val="001A28E1"/>
    <w:rsid w:val="001A320E"/>
    <w:rsid w:val="001A334B"/>
    <w:rsid w:val="001A4C6A"/>
    <w:rsid w:val="001A5853"/>
    <w:rsid w:val="001A6AAA"/>
    <w:rsid w:val="001B2533"/>
    <w:rsid w:val="001B2E89"/>
    <w:rsid w:val="001B3021"/>
    <w:rsid w:val="001B78F3"/>
    <w:rsid w:val="001C046F"/>
    <w:rsid w:val="001C25A3"/>
    <w:rsid w:val="001C2C60"/>
    <w:rsid w:val="001C3D4F"/>
    <w:rsid w:val="001C433A"/>
    <w:rsid w:val="001C5D85"/>
    <w:rsid w:val="001C626A"/>
    <w:rsid w:val="001D278C"/>
    <w:rsid w:val="001D2957"/>
    <w:rsid w:val="001D61FD"/>
    <w:rsid w:val="001E08B5"/>
    <w:rsid w:val="001E117F"/>
    <w:rsid w:val="001E442F"/>
    <w:rsid w:val="001E6449"/>
    <w:rsid w:val="001F0ACB"/>
    <w:rsid w:val="001F2895"/>
    <w:rsid w:val="001F6132"/>
    <w:rsid w:val="001F7AE0"/>
    <w:rsid w:val="00200903"/>
    <w:rsid w:val="0021133D"/>
    <w:rsid w:val="00211F58"/>
    <w:rsid w:val="00212EF3"/>
    <w:rsid w:val="002159AB"/>
    <w:rsid w:val="00215DFC"/>
    <w:rsid w:val="00221BF8"/>
    <w:rsid w:val="00223237"/>
    <w:rsid w:val="00223B21"/>
    <w:rsid w:val="00230ACC"/>
    <w:rsid w:val="00230E13"/>
    <w:rsid w:val="0023270B"/>
    <w:rsid w:val="00234E98"/>
    <w:rsid w:val="00235015"/>
    <w:rsid w:val="002438EF"/>
    <w:rsid w:val="002450AA"/>
    <w:rsid w:val="00245CC1"/>
    <w:rsid w:val="00245CDF"/>
    <w:rsid w:val="00255587"/>
    <w:rsid w:val="002568E6"/>
    <w:rsid w:val="00257F1F"/>
    <w:rsid w:val="002654AA"/>
    <w:rsid w:val="00266EEF"/>
    <w:rsid w:val="0027028F"/>
    <w:rsid w:val="002708DE"/>
    <w:rsid w:val="00270B12"/>
    <w:rsid w:val="00271954"/>
    <w:rsid w:val="00271CE1"/>
    <w:rsid w:val="00274B1F"/>
    <w:rsid w:val="00274EA5"/>
    <w:rsid w:val="0028002A"/>
    <w:rsid w:val="00283EA3"/>
    <w:rsid w:val="00284309"/>
    <w:rsid w:val="00285789"/>
    <w:rsid w:val="00287BFA"/>
    <w:rsid w:val="00291331"/>
    <w:rsid w:val="002950EA"/>
    <w:rsid w:val="00295225"/>
    <w:rsid w:val="00295F2F"/>
    <w:rsid w:val="002A656D"/>
    <w:rsid w:val="002A768E"/>
    <w:rsid w:val="002A7EC4"/>
    <w:rsid w:val="002B00F5"/>
    <w:rsid w:val="002B03A9"/>
    <w:rsid w:val="002B04BC"/>
    <w:rsid w:val="002B11FD"/>
    <w:rsid w:val="002B2EB4"/>
    <w:rsid w:val="002B4A2A"/>
    <w:rsid w:val="002C25F4"/>
    <w:rsid w:val="002C2A84"/>
    <w:rsid w:val="002C2D71"/>
    <w:rsid w:val="002C3560"/>
    <w:rsid w:val="002C3CAD"/>
    <w:rsid w:val="002C4F97"/>
    <w:rsid w:val="002C6514"/>
    <w:rsid w:val="002C66B3"/>
    <w:rsid w:val="002C7095"/>
    <w:rsid w:val="002C7D61"/>
    <w:rsid w:val="002D0872"/>
    <w:rsid w:val="002D2F80"/>
    <w:rsid w:val="002D2FDF"/>
    <w:rsid w:val="002E2823"/>
    <w:rsid w:val="002E5DB9"/>
    <w:rsid w:val="002E66D2"/>
    <w:rsid w:val="002E6809"/>
    <w:rsid w:val="002E7AD2"/>
    <w:rsid w:val="002F03F5"/>
    <w:rsid w:val="002F0AFD"/>
    <w:rsid w:val="002F1843"/>
    <w:rsid w:val="002F1962"/>
    <w:rsid w:val="002F2110"/>
    <w:rsid w:val="002F2560"/>
    <w:rsid w:val="002F3F85"/>
    <w:rsid w:val="002F5580"/>
    <w:rsid w:val="002F6463"/>
    <w:rsid w:val="002F6A90"/>
    <w:rsid w:val="002F7F2F"/>
    <w:rsid w:val="00300B51"/>
    <w:rsid w:val="00301507"/>
    <w:rsid w:val="00304C91"/>
    <w:rsid w:val="0030507E"/>
    <w:rsid w:val="0030579B"/>
    <w:rsid w:val="00307562"/>
    <w:rsid w:val="00310783"/>
    <w:rsid w:val="00313EFA"/>
    <w:rsid w:val="0031560F"/>
    <w:rsid w:val="0032010C"/>
    <w:rsid w:val="00323190"/>
    <w:rsid w:val="003236C9"/>
    <w:rsid w:val="00323A67"/>
    <w:rsid w:val="00325B39"/>
    <w:rsid w:val="0032707F"/>
    <w:rsid w:val="003301DC"/>
    <w:rsid w:val="00330BDC"/>
    <w:rsid w:val="00334539"/>
    <w:rsid w:val="00335D65"/>
    <w:rsid w:val="00335E4D"/>
    <w:rsid w:val="003400A3"/>
    <w:rsid w:val="00340472"/>
    <w:rsid w:val="003448BE"/>
    <w:rsid w:val="003452E1"/>
    <w:rsid w:val="00347037"/>
    <w:rsid w:val="003477BE"/>
    <w:rsid w:val="00350F9A"/>
    <w:rsid w:val="00351FFB"/>
    <w:rsid w:val="003523F7"/>
    <w:rsid w:val="003530BD"/>
    <w:rsid w:val="00354DFF"/>
    <w:rsid w:val="00355D0F"/>
    <w:rsid w:val="00357A3E"/>
    <w:rsid w:val="003619AF"/>
    <w:rsid w:val="00363B4E"/>
    <w:rsid w:val="00365D2F"/>
    <w:rsid w:val="0036617A"/>
    <w:rsid w:val="00373CA4"/>
    <w:rsid w:val="003743DE"/>
    <w:rsid w:val="0037535A"/>
    <w:rsid w:val="00375E62"/>
    <w:rsid w:val="0037673C"/>
    <w:rsid w:val="00377C22"/>
    <w:rsid w:val="003803D0"/>
    <w:rsid w:val="003807BF"/>
    <w:rsid w:val="00383253"/>
    <w:rsid w:val="00391797"/>
    <w:rsid w:val="00392EB0"/>
    <w:rsid w:val="00393A82"/>
    <w:rsid w:val="00395914"/>
    <w:rsid w:val="003974F9"/>
    <w:rsid w:val="003A0A51"/>
    <w:rsid w:val="003A17E1"/>
    <w:rsid w:val="003A1EEC"/>
    <w:rsid w:val="003A26BC"/>
    <w:rsid w:val="003A36AB"/>
    <w:rsid w:val="003A54CA"/>
    <w:rsid w:val="003B1842"/>
    <w:rsid w:val="003B1A00"/>
    <w:rsid w:val="003B2210"/>
    <w:rsid w:val="003B5590"/>
    <w:rsid w:val="003C1486"/>
    <w:rsid w:val="003C161E"/>
    <w:rsid w:val="003C1D52"/>
    <w:rsid w:val="003D1B8E"/>
    <w:rsid w:val="003D2382"/>
    <w:rsid w:val="003D54A5"/>
    <w:rsid w:val="003D6D4B"/>
    <w:rsid w:val="003D7320"/>
    <w:rsid w:val="003E26C0"/>
    <w:rsid w:val="003E4606"/>
    <w:rsid w:val="003E577C"/>
    <w:rsid w:val="003E6DC8"/>
    <w:rsid w:val="003E7F84"/>
    <w:rsid w:val="003F2F10"/>
    <w:rsid w:val="003F5375"/>
    <w:rsid w:val="003F57EE"/>
    <w:rsid w:val="003F62B8"/>
    <w:rsid w:val="00401076"/>
    <w:rsid w:val="0040340B"/>
    <w:rsid w:val="004064E1"/>
    <w:rsid w:val="004079B8"/>
    <w:rsid w:val="004100AD"/>
    <w:rsid w:val="0041126D"/>
    <w:rsid w:val="00411E66"/>
    <w:rsid w:val="0041214B"/>
    <w:rsid w:val="00413201"/>
    <w:rsid w:val="00416230"/>
    <w:rsid w:val="00417551"/>
    <w:rsid w:val="00421722"/>
    <w:rsid w:val="00423A31"/>
    <w:rsid w:val="00424A02"/>
    <w:rsid w:val="00425531"/>
    <w:rsid w:val="0043021C"/>
    <w:rsid w:val="004313F5"/>
    <w:rsid w:val="00431FB9"/>
    <w:rsid w:val="004322C4"/>
    <w:rsid w:val="004337CA"/>
    <w:rsid w:val="0043384B"/>
    <w:rsid w:val="00434AAF"/>
    <w:rsid w:val="00436AAC"/>
    <w:rsid w:val="00444F1C"/>
    <w:rsid w:val="00445546"/>
    <w:rsid w:val="00446971"/>
    <w:rsid w:val="004473EE"/>
    <w:rsid w:val="00447996"/>
    <w:rsid w:val="004511EA"/>
    <w:rsid w:val="00451279"/>
    <w:rsid w:val="004524C7"/>
    <w:rsid w:val="00453F8C"/>
    <w:rsid w:val="004558A5"/>
    <w:rsid w:val="00457888"/>
    <w:rsid w:val="00462D2D"/>
    <w:rsid w:val="004648BA"/>
    <w:rsid w:val="00464BFF"/>
    <w:rsid w:val="00472D94"/>
    <w:rsid w:val="004762A7"/>
    <w:rsid w:val="00476CED"/>
    <w:rsid w:val="00484A6F"/>
    <w:rsid w:val="004860A2"/>
    <w:rsid w:val="00486FC7"/>
    <w:rsid w:val="00490D70"/>
    <w:rsid w:val="00492054"/>
    <w:rsid w:val="00492DD3"/>
    <w:rsid w:val="004A0590"/>
    <w:rsid w:val="004A0784"/>
    <w:rsid w:val="004A4434"/>
    <w:rsid w:val="004A463B"/>
    <w:rsid w:val="004A575C"/>
    <w:rsid w:val="004B0289"/>
    <w:rsid w:val="004B06ED"/>
    <w:rsid w:val="004B17DD"/>
    <w:rsid w:val="004B2FC6"/>
    <w:rsid w:val="004B5793"/>
    <w:rsid w:val="004B707E"/>
    <w:rsid w:val="004C07CC"/>
    <w:rsid w:val="004C08F2"/>
    <w:rsid w:val="004C0C54"/>
    <w:rsid w:val="004C1E82"/>
    <w:rsid w:val="004C2415"/>
    <w:rsid w:val="004C2723"/>
    <w:rsid w:val="004C38D3"/>
    <w:rsid w:val="004C3D4D"/>
    <w:rsid w:val="004C4303"/>
    <w:rsid w:val="004C45BB"/>
    <w:rsid w:val="004C483B"/>
    <w:rsid w:val="004C4890"/>
    <w:rsid w:val="004C610E"/>
    <w:rsid w:val="004C720E"/>
    <w:rsid w:val="004D1925"/>
    <w:rsid w:val="004D4DEF"/>
    <w:rsid w:val="004D50E8"/>
    <w:rsid w:val="004D62B4"/>
    <w:rsid w:val="004D7A3C"/>
    <w:rsid w:val="004D7F50"/>
    <w:rsid w:val="004E1B1B"/>
    <w:rsid w:val="004E5DF3"/>
    <w:rsid w:val="004E6F8E"/>
    <w:rsid w:val="004E7DF9"/>
    <w:rsid w:val="004F2548"/>
    <w:rsid w:val="004F37B8"/>
    <w:rsid w:val="004F4F9D"/>
    <w:rsid w:val="004F5BB7"/>
    <w:rsid w:val="005005FE"/>
    <w:rsid w:val="0050184C"/>
    <w:rsid w:val="00501BAB"/>
    <w:rsid w:val="00501E29"/>
    <w:rsid w:val="005024C2"/>
    <w:rsid w:val="00503939"/>
    <w:rsid w:val="00503EE4"/>
    <w:rsid w:val="00504531"/>
    <w:rsid w:val="005045B3"/>
    <w:rsid w:val="0050678A"/>
    <w:rsid w:val="00507033"/>
    <w:rsid w:val="00507909"/>
    <w:rsid w:val="0050794A"/>
    <w:rsid w:val="00507C29"/>
    <w:rsid w:val="00507DEB"/>
    <w:rsid w:val="00511499"/>
    <w:rsid w:val="005114C0"/>
    <w:rsid w:val="00511FF2"/>
    <w:rsid w:val="00514015"/>
    <w:rsid w:val="005150DC"/>
    <w:rsid w:val="005158E2"/>
    <w:rsid w:val="005172BE"/>
    <w:rsid w:val="00517543"/>
    <w:rsid w:val="00517DF5"/>
    <w:rsid w:val="00521A77"/>
    <w:rsid w:val="00521BDF"/>
    <w:rsid w:val="00522613"/>
    <w:rsid w:val="00523397"/>
    <w:rsid w:val="00527203"/>
    <w:rsid w:val="005278D0"/>
    <w:rsid w:val="00531601"/>
    <w:rsid w:val="00531AB1"/>
    <w:rsid w:val="005323FF"/>
    <w:rsid w:val="0053256F"/>
    <w:rsid w:val="00533F4E"/>
    <w:rsid w:val="00535429"/>
    <w:rsid w:val="00535CD1"/>
    <w:rsid w:val="00536C04"/>
    <w:rsid w:val="00537795"/>
    <w:rsid w:val="005378EE"/>
    <w:rsid w:val="00541C68"/>
    <w:rsid w:val="00543B32"/>
    <w:rsid w:val="00544930"/>
    <w:rsid w:val="00551595"/>
    <w:rsid w:val="00553CCE"/>
    <w:rsid w:val="005545A8"/>
    <w:rsid w:val="005569F2"/>
    <w:rsid w:val="005655DA"/>
    <w:rsid w:val="005753D8"/>
    <w:rsid w:val="0057799F"/>
    <w:rsid w:val="00577DFA"/>
    <w:rsid w:val="00581942"/>
    <w:rsid w:val="00583153"/>
    <w:rsid w:val="005837B5"/>
    <w:rsid w:val="005837E2"/>
    <w:rsid w:val="005837E4"/>
    <w:rsid w:val="005849B5"/>
    <w:rsid w:val="005850EF"/>
    <w:rsid w:val="005906B9"/>
    <w:rsid w:val="005913C9"/>
    <w:rsid w:val="0059160B"/>
    <w:rsid w:val="00591B4E"/>
    <w:rsid w:val="00591BEF"/>
    <w:rsid w:val="0059360C"/>
    <w:rsid w:val="0059390F"/>
    <w:rsid w:val="00595182"/>
    <w:rsid w:val="00595AF8"/>
    <w:rsid w:val="005969D3"/>
    <w:rsid w:val="005A2E82"/>
    <w:rsid w:val="005A438C"/>
    <w:rsid w:val="005B0321"/>
    <w:rsid w:val="005B197E"/>
    <w:rsid w:val="005B2E89"/>
    <w:rsid w:val="005B2FF0"/>
    <w:rsid w:val="005B5F9C"/>
    <w:rsid w:val="005C1382"/>
    <w:rsid w:val="005C15D9"/>
    <w:rsid w:val="005C2B35"/>
    <w:rsid w:val="005C2B8B"/>
    <w:rsid w:val="005C304C"/>
    <w:rsid w:val="005C53A1"/>
    <w:rsid w:val="005D3769"/>
    <w:rsid w:val="005D38F1"/>
    <w:rsid w:val="005D3EAF"/>
    <w:rsid w:val="005D460D"/>
    <w:rsid w:val="005D495A"/>
    <w:rsid w:val="005D73FB"/>
    <w:rsid w:val="005D7484"/>
    <w:rsid w:val="005D7A88"/>
    <w:rsid w:val="005E2242"/>
    <w:rsid w:val="005E2422"/>
    <w:rsid w:val="005E41BF"/>
    <w:rsid w:val="005E616B"/>
    <w:rsid w:val="005E7114"/>
    <w:rsid w:val="005E79DC"/>
    <w:rsid w:val="005F0661"/>
    <w:rsid w:val="005F08CB"/>
    <w:rsid w:val="005F41F1"/>
    <w:rsid w:val="005F4F38"/>
    <w:rsid w:val="005F7DA1"/>
    <w:rsid w:val="00602369"/>
    <w:rsid w:val="00602EC9"/>
    <w:rsid w:val="006039F4"/>
    <w:rsid w:val="0060491F"/>
    <w:rsid w:val="00605C18"/>
    <w:rsid w:val="00605EA7"/>
    <w:rsid w:val="00606491"/>
    <w:rsid w:val="00606BD0"/>
    <w:rsid w:val="00607978"/>
    <w:rsid w:val="006134FD"/>
    <w:rsid w:val="00616A3F"/>
    <w:rsid w:val="00616DF6"/>
    <w:rsid w:val="00622732"/>
    <w:rsid w:val="00622F3E"/>
    <w:rsid w:val="00623DF0"/>
    <w:rsid w:val="006266C3"/>
    <w:rsid w:val="006303E2"/>
    <w:rsid w:val="00630769"/>
    <w:rsid w:val="00631219"/>
    <w:rsid w:val="00632BA6"/>
    <w:rsid w:val="00633BD1"/>
    <w:rsid w:val="0063496B"/>
    <w:rsid w:val="00636B75"/>
    <w:rsid w:val="00636EAA"/>
    <w:rsid w:val="00640ACA"/>
    <w:rsid w:val="00642642"/>
    <w:rsid w:val="0065134A"/>
    <w:rsid w:val="00656D08"/>
    <w:rsid w:val="00656F03"/>
    <w:rsid w:val="0065721C"/>
    <w:rsid w:val="006615C2"/>
    <w:rsid w:val="00661AD2"/>
    <w:rsid w:val="00661BFE"/>
    <w:rsid w:val="00662F09"/>
    <w:rsid w:val="00663C27"/>
    <w:rsid w:val="006655F4"/>
    <w:rsid w:val="00666CB2"/>
    <w:rsid w:val="006704A9"/>
    <w:rsid w:val="00680470"/>
    <w:rsid w:val="00680A43"/>
    <w:rsid w:val="00681056"/>
    <w:rsid w:val="00685DF3"/>
    <w:rsid w:val="006860B0"/>
    <w:rsid w:val="00686608"/>
    <w:rsid w:val="00686856"/>
    <w:rsid w:val="00686D65"/>
    <w:rsid w:val="00687B0D"/>
    <w:rsid w:val="0069054F"/>
    <w:rsid w:val="00690649"/>
    <w:rsid w:val="00691FE2"/>
    <w:rsid w:val="00694453"/>
    <w:rsid w:val="00694FBC"/>
    <w:rsid w:val="0069725D"/>
    <w:rsid w:val="006A0757"/>
    <w:rsid w:val="006A4014"/>
    <w:rsid w:val="006A6272"/>
    <w:rsid w:val="006A7A59"/>
    <w:rsid w:val="006A7C23"/>
    <w:rsid w:val="006B5E98"/>
    <w:rsid w:val="006B606D"/>
    <w:rsid w:val="006B6A96"/>
    <w:rsid w:val="006C262A"/>
    <w:rsid w:val="006C278C"/>
    <w:rsid w:val="006C3627"/>
    <w:rsid w:val="006C572D"/>
    <w:rsid w:val="006C6B94"/>
    <w:rsid w:val="006D4E69"/>
    <w:rsid w:val="006E2DB0"/>
    <w:rsid w:val="006E4E2B"/>
    <w:rsid w:val="006E52DF"/>
    <w:rsid w:val="006E722A"/>
    <w:rsid w:val="006F0656"/>
    <w:rsid w:val="006F431D"/>
    <w:rsid w:val="006F4C65"/>
    <w:rsid w:val="006F7316"/>
    <w:rsid w:val="006F765A"/>
    <w:rsid w:val="00700916"/>
    <w:rsid w:val="0070097C"/>
    <w:rsid w:val="00700B16"/>
    <w:rsid w:val="00705518"/>
    <w:rsid w:val="00705B63"/>
    <w:rsid w:val="0071129D"/>
    <w:rsid w:val="00711AC8"/>
    <w:rsid w:val="00711F3C"/>
    <w:rsid w:val="0071458C"/>
    <w:rsid w:val="00716328"/>
    <w:rsid w:val="00720F06"/>
    <w:rsid w:val="00723918"/>
    <w:rsid w:val="00727733"/>
    <w:rsid w:val="00727AEA"/>
    <w:rsid w:val="00731940"/>
    <w:rsid w:val="0073285B"/>
    <w:rsid w:val="00733767"/>
    <w:rsid w:val="00733F80"/>
    <w:rsid w:val="00734103"/>
    <w:rsid w:val="00740344"/>
    <w:rsid w:val="007413E0"/>
    <w:rsid w:val="00751458"/>
    <w:rsid w:val="00752D33"/>
    <w:rsid w:val="007561CD"/>
    <w:rsid w:val="007577F6"/>
    <w:rsid w:val="00761FED"/>
    <w:rsid w:val="007624D5"/>
    <w:rsid w:val="00763D0B"/>
    <w:rsid w:val="0076514E"/>
    <w:rsid w:val="007665C6"/>
    <w:rsid w:val="0077052F"/>
    <w:rsid w:val="00770876"/>
    <w:rsid w:val="0077309F"/>
    <w:rsid w:val="00773D86"/>
    <w:rsid w:val="007746BF"/>
    <w:rsid w:val="00774DEE"/>
    <w:rsid w:val="00775C10"/>
    <w:rsid w:val="0077750C"/>
    <w:rsid w:val="00781A66"/>
    <w:rsid w:val="00783CF2"/>
    <w:rsid w:val="007840AC"/>
    <w:rsid w:val="007841C0"/>
    <w:rsid w:val="007846BE"/>
    <w:rsid w:val="00785EF5"/>
    <w:rsid w:val="0078774E"/>
    <w:rsid w:val="0078778E"/>
    <w:rsid w:val="00790883"/>
    <w:rsid w:val="0079221F"/>
    <w:rsid w:val="007957AA"/>
    <w:rsid w:val="00797D0C"/>
    <w:rsid w:val="007A0B50"/>
    <w:rsid w:val="007A3E8C"/>
    <w:rsid w:val="007A3EDC"/>
    <w:rsid w:val="007A7B26"/>
    <w:rsid w:val="007B056A"/>
    <w:rsid w:val="007B0815"/>
    <w:rsid w:val="007B1F6F"/>
    <w:rsid w:val="007B2B35"/>
    <w:rsid w:val="007B3776"/>
    <w:rsid w:val="007B3929"/>
    <w:rsid w:val="007B6020"/>
    <w:rsid w:val="007B76AB"/>
    <w:rsid w:val="007C2416"/>
    <w:rsid w:val="007C2FAA"/>
    <w:rsid w:val="007C33AA"/>
    <w:rsid w:val="007C385E"/>
    <w:rsid w:val="007C5478"/>
    <w:rsid w:val="007C72B5"/>
    <w:rsid w:val="007C7565"/>
    <w:rsid w:val="007C7856"/>
    <w:rsid w:val="007C7FE6"/>
    <w:rsid w:val="007D15C3"/>
    <w:rsid w:val="007D20E6"/>
    <w:rsid w:val="007D7468"/>
    <w:rsid w:val="007E26A0"/>
    <w:rsid w:val="007E3437"/>
    <w:rsid w:val="007E5A4F"/>
    <w:rsid w:val="007F1883"/>
    <w:rsid w:val="007F3E2D"/>
    <w:rsid w:val="007F4CE2"/>
    <w:rsid w:val="007F51CA"/>
    <w:rsid w:val="007F5AA6"/>
    <w:rsid w:val="007F671E"/>
    <w:rsid w:val="008027F0"/>
    <w:rsid w:val="008064DA"/>
    <w:rsid w:val="008074E9"/>
    <w:rsid w:val="00811EAE"/>
    <w:rsid w:val="008121F8"/>
    <w:rsid w:val="0081439E"/>
    <w:rsid w:val="00814559"/>
    <w:rsid w:val="00816A0A"/>
    <w:rsid w:val="00816E98"/>
    <w:rsid w:val="00821EB5"/>
    <w:rsid w:val="00822365"/>
    <w:rsid w:val="0082266C"/>
    <w:rsid w:val="00823E7D"/>
    <w:rsid w:val="00827079"/>
    <w:rsid w:val="0083061E"/>
    <w:rsid w:val="00831509"/>
    <w:rsid w:val="00831C3C"/>
    <w:rsid w:val="008332C2"/>
    <w:rsid w:val="008335F5"/>
    <w:rsid w:val="00833CC6"/>
    <w:rsid w:val="0083566F"/>
    <w:rsid w:val="008356A9"/>
    <w:rsid w:val="008359DC"/>
    <w:rsid w:val="00836442"/>
    <w:rsid w:val="0083672B"/>
    <w:rsid w:val="008506B9"/>
    <w:rsid w:val="008522E2"/>
    <w:rsid w:val="008531BA"/>
    <w:rsid w:val="00853835"/>
    <w:rsid w:val="00856E51"/>
    <w:rsid w:val="00857C01"/>
    <w:rsid w:val="00861EBC"/>
    <w:rsid w:val="008629E0"/>
    <w:rsid w:val="008676F0"/>
    <w:rsid w:val="00870209"/>
    <w:rsid w:val="00871567"/>
    <w:rsid w:val="00874AFA"/>
    <w:rsid w:val="008775EF"/>
    <w:rsid w:val="00880DF3"/>
    <w:rsid w:val="00884BA7"/>
    <w:rsid w:val="008901DB"/>
    <w:rsid w:val="00891291"/>
    <w:rsid w:val="008912C1"/>
    <w:rsid w:val="00891355"/>
    <w:rsid w:val="00893181"/>
    <w:rsid w:val="0089366A"/>
    <w:rsid w:val="0089492B"/>
    <w:rsid w:val="008956B2"/>
    <w:rsid w:val="0089606D"/>
    <w:rsid w:val="008960C6"/>
    <w:rsid w:val="008A01B3"/>
    <w:rsid w:val="008A2502"/>
    <w:rsid w:val="008A2F41"/>
    <w:rsid w:val="008B466F"/>
    <w:rsid w:val="008B58FC"/>
    <w:rsid w:val="008B6259"/>
    <w:rsid w:val="008B6591"/>
    <w:rsid w:val="008B6CBB"/>
    <w:rsid w:val="008C0484"/>
    <w:rsid w:val="008C20F3"/>
    <w:rsid w:val="008D06DF"/>
    <w:rsid w:val="008D1615"/>
    <w:rsid w:val="008D6034"/>
    <w:rsid w:val="008D6682"/>
    <w:rsid w:val="008D69E4"/>
    <w:rsid w:val="008D7173"/>
    <w:rsid w:val="008D74C0"/>
    <w:rsid w:val="008E1044"/>
    <w:rsid w:val="008E42A3"/>
    <w:rsid w:val="008E6289"/>
    <w:rsid w:val="008E6DB2"/>
    <w:rsid w:val="008E6E47"/>
    <w:rsid w:val="008E78D5"/>
    <w:rsid w:val="008E7A09"/>
    <w:rsid w:val="008F018F"/>
    <w:rsid w:val="008F0CBD"/>
    <w:rsid w:val="008F155B"/>
    <w:rsid w:val="008F3235"/>
    <w:rsid w:val="008F5A5F"/>
    <w:rsid w:val="008F7658"/>
    <w:rsid w:val="008F7761"/>
    <w:rsid w:val="00901550"/>
    <w:rsid w:val="009015C1"/>
    <w:rsid w:val="009031A2"/>
    <w:rsid w:val="00910E7F"/>
    <w:rsid w:val="00914A05"/>
    <w:rsid w:val="00920B82"/>
    <w:rsid w:val="00921709"/>
    <w:rsid w:val="0092407B"/>
    <w:rsid w:val="00925B84"/>
    <w:rsid w:val="00930E91"/>
    <w:rsid w:val="00930F45"/>
    <w:rsid w:val="00931680"/>
    <w:rsid w:val="00931AB0"/>
    <w:rsid w:val="00933B60"/>
    <w:rsid w:val="009348BA"/>
    <w:rsid w:val="009368FF"/>
    <w:rsid w:val="00941302"/>
    <w:rsid w:val="00942256"/>
    <w:rsid w:val="009422A8"/>
    <w:rsid w:val="009426B0"/>
    <w:rsid w:val="00945314"/>
    <w:rsid w:val="00947BFF"/>
    <w:rsid w:val="00952037"/>
    <w:rsid w:val="0095249D"/>
    <w:rsid w:val="009537A2"/>
    <w:rsid w:val="009548F8"/>
    <w:rsid w:val="00954AC9"/>
    <w:rsid w:val="009629EE"/>
    <w:rsid w:val="00962EA9"/>
    <w:rsid w:val="00963145"/>
    <w:rsid w:val="009632B2"/>
    <w:rsid w:val="009708EE"/>
    <w:rsid w:val="00974775"/>
    <w:rsid w:val="009747E1"/>
    <w:rsid w:val="009748C2"/>
    <w:rsid w:val="00974BD9"/>
    <w:rsid w:val="00976484"/>
    <w:rsid w:val="00976D03"/>
    <w:rsid w:val="00980618"/>
    <w:rsid w:val="00982DD0"/>
    <w:rsid w:val="00984983"/>
    <w:rsid w:val="00984FDC"/>
    <w:rsid w:val="00985E81"/>
    <w:rsid w:val="00985FBB"/>
    <w:rsid w:val="00986473"/>
    <w:rsid w:val="00986F7B"/>
    <w:rsid w:val="00987E9F"/>
    <w:rsid w:val="0099186D"/>
    <w:rsid w:val="00991D9E"/>
    <w:rsid w:val="00992788"/>
    <w:rsid w:val="0099388D"/>
    <w:rsid w:val="00997B86"/>
    <w:rsid w:val="009A22EE"/>
    <w:rsid w:val="009A2EA3"/>
    <w:rsid w:val="009B0E9E"/>
    <w:rsid w:val="009B31CE"/>
    <w:rsid w:val="009B41E8"/>
    <w:rsid w:val="009B4805"/>
    <w:rsid w:val="009B6943"/>
    <w:rsid w:val="009C2680"/>
    <w:rsid w:val="009C3AF1"/>
    <w:rsid w:val="009C69E4"/>
    <w:rsid w:val="009C6BF9"/>
    <w:rsid w:val="009D06A4"/>
    <w:rsid w:val="009D23D4"/>
    <w:rsid w:val="009D77E6"/>
    <w:rsid w:val="009E070D"/>
    <w:rsid w:val="009E157C"/>
    <w:rsid w:val="009E3646"/>
    <w:rsid w:val="009E5CFA"/>
    <w:rsid w:val="009E63E8"/>
    <w:rsid w:val="009E6826"/>
    <w:rsid w:val="009F1F30"/>
    <w:rsid w:val="009F34D0"/>
    <w:rsid w:val="009F64F0"/>
    <w:rsid w:val="00A00DE7"/>
    <w:rsid w:val="00A0352B"/>
    <w:rsid w:val="00A03E82"/>
    <w:rsid w:val="00A104A1"/>
    <w:rsid w:val="00A1661E"/>
    <w:rsid w:val="00A167F6"/>
    <w:rsid w:val="00A207E3"/>
    <w:rsid w:val="00A21135"/>
    <w:rsid w:val="00A2367E"/>
    <w:rsid w:val="00A23A3D"/>
    <w:rsid w:val="00A37C94"/>
    <w:rsid w:val="00A37CA4"/>
    <w:rsid w:val="00A408BF"/>
    <w:rsid w:val="00A44389"/>
    <w:rsid w:val="00A44542"/>
    <w:rsid w:val="00A4461A"/>
    <w:rsid w:val="00A44F44"/>
    <w:rsid w:val="00A45025"/>
    <w:rsid w:val="00A45763"/>
    <w:rsid w:val="00A51884"/>
    <w:rsid w:val="00A603E7"/>
    <w:rsid w:val="00A6402A"/>
    <w:rsid w:val="00A65231"/>
    <w:rsid w:val="00A65419"/>
    <w:rsid w:val="00A66E00"/>
    <w:rsid w:val="00A6714D"/>
    <w:rsid w:val="00A67BC5"/>
    <w:rsid w:val="00A70143"/>
    <w:rsid w:val="00A71854"/>
    <w:rsid w:val="00A73877"/>
    <w:rsid w:val="00A73EEE"/>
    <w:rsid w:val="00A75D91"/>
    <w:rsid w:val="00A7669E"/>
    <w:rsid w:val="00A76920"/>
    <w:rsid w:val="00A8185D"/>
    <w:rsid w:val="00A84041"/>
    <w:rsid w:val="00A84177"/>
    <w:rsid w:val="00A8541A"/>
    <w:rsid w:val="00A8727F"/>
    <w:rsid w:val="00A878DB"/>
    <w:rsid w:val="00A87E1C"/>
    <w:rsid w:val="00A942CB"/>
    <w:rsid w:val="00AA0BBD"/>
    <w:rsid w:val="00AA10AF"/>
    <w:rsid w:val="00AA155E"/>
    <w:rsid w:val="00AA2362"/>
    <w:rsid w:val="00AA4F22"/>
    <w:rsid w:val="00AA73AF"/>
    <w:rsid w:val="00AA782E"/>
    <w:rsid w:val="00AB003B"/>
    <w:rsid w:val="00AB018E"/>
    <w:rsid w:val="00AB2691"/>
    <w:rsid w:val="00AB2E26"/>
    <w:rsid w:val="00AB47B9"/>
    <w:rsid w:val="00AC11A7"/>
    <w:rsid w:val="00AC346F"/>
    <w:rsid w:val="00AD30DD"/>
    <w:rsid w:val="00AD314E"/>
    <w:rsid w:val="00AD3ADF"/>
    <w:rsid w:val="00AD54AA"/>
    <w:rsid w:val="00AE30EC"/>
    <w:rsid w:val="00AE3940"/>
    <w:rsid w:val="00AE431D"/>
    <w:rsid w:val="00AE48E4"/>
    <w:rsid w:val="00AE676B"/>
    <w:rsid w:val="00AF17E6"/>
    <w:rsid w:val="00AF4FC6"/>
    <w:rsid w:val="00B0110E"/>
    <w:rsid w:val="00B04A2D"/>
    <w:rsid w:val="00B11B81"/>
    <w:rsid w:val="00B13636"/>
    <w:rsid w:val="00B1579B"/>
    <w:rsid w:val="00B2718D"/>
    <w:rsid w:val="00B31A4E"/>
    <w:rsid w:val="00B32FD7"/>
    <w:rsid w:val="00B3400E"/>
    <w:rsid w:val="00B37787"/>
    <w:rsid w:val="00B40344"/>
    <w:rsid w:val="00B41635"/>
    <w:rsid w:val="00B4379D"/>
    <w:rsid w:val="00B529AC"/>
    <w:rsid w:val="00B5499D"/>
    <w:rsid w:val="00B571D3"/>
    <w:rsid w:val="00B61502"/>
    <w:rsid w:val="00B64188"/>
    <w:rsid w:val="00B647A2"/>
    <w:rsid w:val="00B7071F"/>
    <w:rsid w:val="00B71E5F"/>
    <w:rsid w:val="00B81B2A"/>
    <w:rsid w:val="00B824DF"/>
    <w:rsid w:val="00B82C1E"/>
    <w:rsid w:val="00B83EE9"/>
    <w:rsid w:val="00B87230"/>
    <w:rsid w:val="00B9102C"/>
    <w:rsid w:val="00B91891"/>
    <w:rsid w:val="00B92BDA"/>
    <w:rsid w:val="00B94060"/>
    <w:rsid w:val="00B969A1"/>
    <w:rsid w:val="00BA460D"/>
    <w:rsid w:val="00BA58DC"/>
    <w:rsid w:val="00BA6D48"/>
    <w:rsid w:val="00BA7CB2"/>
    <w:rsid w:val="00BB2FEC"/>
    <w:rsid w:val="00BB3787"/>
    <w:rsid w:val="00BB3ED3"/>
    <w:rsid w:val="00BC015B"/>
    <w:rsid w:val="00BC4209"/>
    <w:rsid w:val="00BC68F6"/>
    <w:rsid w:val="00BD0E7B"/>
    <w:rsid w:val="00BD1229"/>
    <w:rsid w:val="00BD2892"/>
    <w:rsid w:val="00BD3E6E"/>
    <w:rsid w:val="00BD487C"/>
    <w:rsid w:val="00BE04F7"/>
    <w:rsid w:val="00BE0CCA"/>
    <w:rsid w:val="00BE49F2"/>
    <w:rsid w:val="00BE4B72"/>
    <w:rsid w:val="00BF12AD"/>
    <w:rsid w:val="00BF1BFE"/>
    <w:rsid w:val="00BF2A67"/>
    <w:rsid w:val="00BF35AD"/>
    <w:rsid w:val="00BF3EBF"/>
    <w:rsid w:val="00BF5F2E"/>
    <w:rsid w:val="00BF74F3"/>
    <w:rsid w:val="00BF7CBC"/>
    <w:rsid w:val="00C0194B"/>
    <w:rsid w:val="00C025B6"/>
    <w:rsid w:val="00C031E2"/>
    <w:rsid w:val="00C047C0"/>
    <w:rsid w:val="00C04A5D"/>
    <w:rsid w:val="00C05732"/>
    <w:rsid w:val="00C067A4"/>
    <w:rsid w:val="00C1071C"/>
    <w:rsid w:val="00C11D66"/>
    <w:rsid w:val="00C13A30"/>
    <w:rsid w:val="00C1401A"/>
    <w:rsid w:val="00C1439A"/>
    <w:rsid w:val="00C14BD0"/>
    <w:rsid w:val="00C150D7"/>
    <w:rsid w:val="00C17BE2"/>
    <w:rsid w:val="00C205A2"/>
    <w:rsid w:val="00C2278A"/>
    <w:rsid w:val="00C24EA6"/>
    <w:rsid w:val="00C25CEF"/>
    <w:rsid w:val="00C26425"/>
    <w:rsid w:val="00C3037D"/>
    <w:rsid w:val="00C323DB"/>
    <w:rsid w:val="00C331A3"/>
    <w:rsid w:val="00C33B2D"/>
    <w:rsid w:val="00C346FC"/>
    <w:rsid w:val="00C36738"/>
    <w:rsid w:val="00C36A6D"/>
    <w:rsid w:val="00C434AB"/>
    <w:rsid w:val="00C444FD"/>
    <w:rsid w:val="00C44C3C"/>
    <w:rsid w:val="00C46F62"/>
    <w:rsid w:val="00C507C8"/>
    <w:rsid w:val="00C52ACA"/>
    <w:rsid w:val="00C52F97"/>
    <w:rsid w:val="00C543BD"/>
    <w:rsid w:val="00C55FB7"/>
    <w:rsid w:val="00C60A20"/>
    <w:rsid w:val="00C64A5D"/>
    <w:rsid w:val="00C700B2"/>
    <w:rsid w:val="00C70FE4"/>
    <w:rsid w:val="00C71949"/>
    <w:rsid w:val="00C71A3A"/>
    <w:rsid w:val="00C75A41"/>
    <w:rsid w:val="00C84A4B"/>
    <w:rsid w:val="00C86E4C"/>
    <w:rsid w:val="00C9003C"/>
    <w:rsid w:val="00C901BF"/>
    <w:rsid w:val="00C905D3"/>
    <w:rsid w:val="00C91E14"/>
    <w:rsid w:val="00C96368"/>
    <w:rsid w:val="00C96FE6"/>
    <w:rsid w:val="00CA114D"/>
    <w:rsid w:val="00CA3FCC"/>
    <w:rsid w:val="00CA47A5"/>
    <w:rsid w:val="00CA5690"/>
    <w:rsid w:val="00CA695D"/>
    <w:rsid w:val="00CA7854"/>
    <w:rsid w:val="00CB1B1A"/>
    <w:rsid w:val="00CB3038"/>
    <w:rsid w:val="00CB48B8"/>
    <w:rsid w:val="00CC1D98"/>
    <w:rsid w:val="00CC21D9"/>
    <w:rsid w:val="00CC4955"/>
    <w:rsid w:val="00CC4C92"/>
    <w:rsid w:val="00CC5F06"/>
    <w:rsid w:val="00CC6579"/>
    <w:rsid w:val="00CD1264"/>
    <w:rsid w:val="00CD1D5E"/>
    <w:rsid w:val="00CD46C3"/>
    <w:rsid w:val="00CD5421"/>
    <w:rsid w:val="00CE13DB"/>
    <w:rsid w:val="00CE1860"/>
    <w:rsid w:val="00CE266B"/>
    <w:rsid w:val="00CE6627"/>
    <w:rsid w:val="00CE7D6F"/>
    <w:rsid w:val="00CF1EEC"/>
    <w:rsid w:val="00CF43C3"/>
    <w:rsid w:val="00CF627A"/>
    <w:rsid w:val="00CF645B"/>
    <w:rsid w:val="00CF6D8E"/>
    <w:rsid w:val="00D007C2"/>
    <w:rsid w:val="00D025CA"/>
    <w:rsid w:val="00D0287A"/>
    <w:rsid w:val="00D03D7D"/>
    <w:rsid w:val="00D100BE"/>
    <w:rsid w:val="00D12390"/>
    <w:rsid w:val="00D14C8D"/>
    <w:rsid w:val="00D159EF"/>
    <w:rsid w:val="00D16E76"/>
    <w:rsid w:val="00D17450"/>
    <w:rsid w:val="00D17851"/>
    <w:rsid w:val="00D17B4A"/>
    <w:rsid w:val="00D17C0D"/>
    <w:rsid w:val="00D2068B"/>
    <w:rsid w:val="00D2084A"/>
    <w:rsid w:val="00D21661"/>
    <w:rsid w:val="00D22321"/>
    <w:rsid w:val="00D22812"/>
    <w:rsid w:val="00D24294"/>
    <w:rsid w:val="00D24AE8"/>
    <w:rsid w:val="00D25876"/>
    <w:rsid w:val="00D26846"/>
    <w:rsid w:val="00D27DF4"/>
    <w:rsid w:val="00D3053C"/>
    <w:rsid w:val="00D32A37"/>
    <w:rsid w:val="00D34BAA"/>
    <w:rsid w:val="00D35F7D"/>
    <w:rsid w:val="00D36A62"/>
    <w:rsid w:val="00D3786E"/>
    <w:rsid w:val="00D43FAC"/>
    <w:rsid w:val="00D44EC0"/>
    <w:rsid w:val="00D457D3"/>
    <w:rsid w:val="00D50707"/>
    <w:rsid w:val="00D52FBA"/>
    <w:rsid w:val="00D55168"/>
    <w:rsid w:val="00D562A1"/>
    <w:rsid w:val="00D570B8"/>
    <w:rsid w:val="00D60264"/>
    <w:rsid w:val="00D602A6"/>
    <w:rsid w:val="00D60969"/>
    <w:rsid w:val="00D61714"/>
    <w:rsid w:val="00D63EAB"/>
    <w:rsid w:val="00D63F90"/>
    <w:rsid w:val="00D6640D"/>
    <w:rsid w:val="00D66C81"/>
    <w:rsid w:val="00D66D10"/>
    <w:rsid w:val="00D67502"/>
    <w:rsid w:val="00D7080B"/>
    <w:rsid w:val="00D71522"/>
    <w:rsid w:val="00D7319A"/>
    <w:rsid w:val="00D73CC3"/>
    <w:rsid w:val="00D7516A"/>
    <w:rsid w:val="00D759C0"/>
    <w:rsid w:val="00D8119A"/>
    <w:rsid w:val="00D82184"/>
    <w:rsid w:val="00D83B78"/>
    <w:rsid w:val="00D8494A"/>
    <w:rsid w:val="00D874DE"/>
    <w:rsid w:val="00D90AFC"/>
    <w:rsid w:val="00D914CD"/>
    <w:rsid w:val="00D91A16"/>
    <w:rsid w:val="00D938AD"/>
    <w:rsid w:val="00D96C2E"/>
    <w:rsid w:val="00D96F14"/>
    <w:rsid w:val="00DA2A59"/>
    <w:rsid w:val="00DA471E"/>
    <w:rsid w:val="00DA77B7"/>
    <w:rsid w:val="00DB173F"/>
    <w:rsid w:val="00DB1E44"/>
    <w:rsid w:val="00DB2629"/>
    <w:rsid w:val="00DB38E0"/>
    <w:rsid w:val="00DB4735"/>
    <w:rsid w:val="00DB7CF4"/>
    <w:rsid w:val="00DC1119"/>
    <w:rsid w:val="00DC5768"/>
    <w:rsid w:val="00DC5FB4"/>
    <w:rsid w:val="00DC6E34"/>
    <w:rsid w:val="00DD1C53"/>
    <w:rsid w:val="00DD1EAB"/>
    <w:rsid w:val="00DD4652"/>
    <w:rsid w:val="00DD4D2C"/>
    <w:rsid w:val="00DD586A"/>
    <w:rsid w:val="00DE2CC1"/>
    <w:rsid w:val="00DE49FA"/>
    <w:rsid w:val="00DE5131"/>
    <w:rsid w:val="00DE67B8"/>
    <w:rsid w:val="00DE693F"/>
    <w:rsid w:val="00DE6E18"/>
    <w:rsid w:val="00DF0B09"/>
    <w:rsid w:val="00DF11C7"/>
    <w:rsid w:val="00DF269B"/>
    <w:rsid w:val="00DF273D"/>
    <w:rsid w:val="00DF722C"/>
    <w:rsid w:val="00E01367"/>
    <w:rsid w:val="00E0142B"/>
    <w:rsid w:val="00E033C9"/>
    <w:rsid w:val="00E03758"/>
    <w:rsid w:val="00E05685"/>
    <w:rsid w:val="00E063F0"/>
    <w:rsid w:val="00E07F9C"/>
    <w:rsid w:val="00E11683"/>
    <w:rsid w:val="00E11842"/>
    <w:rsid w:val="00E13476"/>
    <w:rsid w:val="00E16FA6"/>
    <w:rsid w:val="00E175E2"/>
    <w:rsid w:val="00E20803"/>
    <w:rsid w:val="00E25E98"/>
    <w:rsid w:val="00E25F54"/>
    <w:rsid w:val="00E2658D"/>
    <w:rsid w:val="00E34E5C"/>
    <w:rsid w:val="00E37149"/>
    <w:rsid w:val="00E378B9"/>
    <w:rsid w:val="00E41304"/>
    <w:rsid w:val="00E43474"/>
    <w:rsid w:val="00E43482"/>
    <w:rsid w:val="00E43FFA"/>
    <w:rsid w:val="00E46BC3"/>
    <w:rsid w:val="00E478D5"/>
    <w:rsid w:val="00E47DD7"/>
    <w:rsid w:val="00E51866"/>
    <w:rsid w:val="00E535B7"/>
    <w:rsid w:val="00E56350"/>
    <w:rsid w:val="00E61428"/>
    <w:rsid w:val="00E650E1"/>
    <w:rsid w:val="00E663E2"/>
    <w:rsid w:val="00E67318"/>
    <w:rsid w:val="00E70D28"/>
    <w:rsid w:val="00E71286"/>
    <w:rsid w:val="00E71F8C"/>
    <w:rsid w:val="00E7788A"/>
    <w:rsid w:val="00E80265"/>
    <w:rsid w:val="00E833CA"/>
    <w:rsid w:val="00E84115"/>
    <w:rsid w:val="00E867CD"/>
    <w:rsid w:val="00E90273"/>
    <w:rsid w:val="00E90C07"/>
    <w:rsid w:val="00E92466"/>
    <w:rsid w:val="00E95325"/>
    <w:rsid w:val="00EA03FA"/>
    <w:rsid w:val="00EA1085"/>
    <w:rsid w:val="00EA32C7"/>
    <w:rsid w:val="00EA4E69"/>
    <w:rsid w:val="00EB3255"/>
    <w:rsid w:val="00EB361C"/>
    <w:rsid w:val="00EB402E"/>
    <w:rsid w:val="00EC1516"/>
    <w:rsid w:val="00EC205C"/>
    <w:rsid w:val="00EC4AFA"/>
    <w:rsid w:val="00ED3226"/>
    <w:rsid w:val="00ED415A"/>
    <w:rsid w:val="00ED536B"/>
    <w:rsid w:val="00ED69D3"/>
    <w:rsid w:val="00ED7B7A"/>
    <w:rsid w:val="00EE46C6"/>
    <w:rsid w:val="00EE67FB"/>
    <w:rsid w:val="00EE79AC"/>
    <w:rsid w:val="00EF048B"/>
    <w:rsid w:val="00EF1F8A"/>
    <w:rsid w:val="00EF383A"/>
    <w:rsid w:val="00EF3CA4"/>
    <w:rsid w:val="00EF586A"/>
    <w:rsid w:val="00EF69F6"/>
    <w:rsid w:val="00EF6DA9"/>
    <w:rsid w:val="00F00A2C"/>
    <w:rsid w:val="00F0184D"/>
    <w:rsid w:val="00F0465A"/>
    <w:rsid w:val="00F0721F"/>
    <w:rsid w:val="00F148B6"/>
    <w:rsid w:val="00F14A3A"/>
    <w:rsid w:val="00F15B1E"/>
    <w:rsid w:val="00F1641F"/>
    <w:rsid w:val="00F16CF3"/>
    <w:rsid w:val="00F22C7B"/>
    <w:rsid w:val="00F23DA8"/>
    <w:rsid w:val="00F23FA1"/>
    <w:rsid w:val="00F2516E"/>
    <w:rsid w:val="00F262D7"/>
    <w:rsid w:val="00F3113F"/>
    <w:rsid w:val="00F31FB1"/>
    <w:rsid w:val="00F36471"/>
    <w:rsid w:val="00F36E30"/>
    <w:rsid w:val="00F40B19"/>
    <w:rsid w:val="00F4312E"/>
    <w:rsid w:val="00F441D1"/>
    <w:rsid w:val="00F46AAC"/>
    <w:rsid w:val="00F502CD"/>
    <w:rsid w:val="00F51BF8"/>
    <w:rsid w:val="00F5465E"/>
    <w:rsid w:val="00F56A26"/>
    <w:rsid w:val="00F572A8"/>
    <w:rsid w:val="00F57D54"/>
    <w:rsid w:val="00F622AB"/>
    <w:rsid w:val="00F6466D"/>
    <w:rsid w:val="00F6632E"/>
    <w:rsid w:val="00F6745C"/>
    <w:rsid w:val="00F7014C"/>
    <w:rsid w:val="00F709C8"/>
    <w:rsid w:val="00F717A0"/>
    <w:rsid w:val="00F76C5A"/>
    <w:rsid w:val="00F7713E"/>
    <w:rsid w:val="00F77F3D"/>
    <w:rsid w:val="00F80CBB"/>
    <w:rsid w:val="00F80D35"/>
    <w:rsid w:val="00F82A4F"/>
    <w:rsid w:val="00F8329A"/>
    <w:rsid w:val="00F83532"/>
    <w:rsid w:val="00F85150"/>
    <w:rsid w:val="00F9027A"/>
    <w:rsid w:val="00F9355A"/>
    <w:rsid w:val="00F94841"/>
    <w:rsid w:val="00F9671E"/>
    <w:rsid w:val="00F96C8F"/>
    <w:rsid w:val="00FA022A"/>
    <w:rsid w:val="00FA0D0C"/>
    <w:rsid w:val="00FA384A"/>
    <w:rsid w:val="00FA4278"/>
    <w:rsid w:val="00FA48D3"/>
    <w:rsid w:val="00FA4BCA"/>
    <w:rsid w:val="00FA5D4C"/>
    <w:rsid w:val="00FA67EC"/>
    <w:rsid w:val="00FA7A3C"/>
    <w:rsid w:val="00FB0746"/>
    <w:rsid w:val="00FB147C"/>
    <w:rsid w:val="00FB1C47"/>
    <w:rsid w:val="00FB3806"/>
    <w:rsid w:val="00FB4DC4"/>
    <w:rsid w:val="00FB5907"/>
    <w:rsid w:val="00FC1D5A"/>
    <w:rsid w:val="00FC3F4D"/>
    <w:rsid w:val="00FC4487"/>
    <w:rsid w:val="00FC66DC"/>
    <w:rsid w:val="00FC7B04"/>
    <w:rsid w:val="00FD1C82"/>
    <w:rsid w:val="00FD2231"/>
    <w:rsid w:val="00FE2E83"/>
    <w:rsid w:val="00FE5409"/>
    <w:rsid w:val="00FE7B67"/>
    <w:rsid w:val="00FF00A5"/>
    <w:rsid w:val="00FF13B4"/>
    <w:rsid w:val="00FF162A"/>
    <w:rsid w:val="00FF162F"/>
    <w:rsid w:val="00FF2581"/>
    <w:rsid w:val="00FF33A2"/>
    <w:rsid w:val="00FF395E"/>
    <w:rsid w:val="00FF68FB"/>
    <w:rsid w:val="00FF6B36"/>
    <w:rsid w:val="00FF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2142A8"/>
  <w15:docId w15:val="{E41BD85B-80D5-40ED-B135-AB15F6E6E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411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paragraph" w:styleId="NoSpacing">
    <w:name w:val="No Spacing"/>
    <w:uiPriority w:val="1"/>
    <w:qFormat/>
    <w:rsid w:val="00602369"/>
    <w:rPr>
      <w:rFonts w:ascii="Times New Roman" w:hAnsi="Times New Roman"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30BD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655F4"/>
    <w:rPr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rsid w:val="00411E6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C21BA-5A1F-4114-A4C2-577BE5C8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11</cp:revision>
  <cp:lastPrinted>2024-08-15T17:57:00Z</cp:lastPrinted>
  <dcterms:created xsi:type="dcterms:W3CDTF">2026-03-12T14:35:00Z</dcterms:created>
  <dcterms:modified xsi:type="dcterms:W3CDTF">2026-03-12T15:02:00Z</dcterms:modified>
</cp:coreProperties>
</file>